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NS服务是使用TCP还是UDP？ 答案是both，主辅DNS服务器之间进行区域传送时使用TCP，域名解析时使用UDP协议 https://www.cnblogs.com/lca1826/p/6599269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4ef4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5Z</dcterms:created>
  <dcterms:modified xsi:type="dcterms:W3CDTF">2022-06-04T10:33:25Z</dcterms:modified>
</cp:coreProperties>
</file>